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0E11C4" w14:textId="01F15E72" w:rsidR="001029F2" w:rsidRDefault="001029F2" w:rsidP="001029F2">
      <w:pPr>
        <w:spacing w:line="36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../……/….…</w:t>
      </w:r>
    </w:p>
    <w:p w14:paraId="65F57A78" w14:textId="4484F093" w:rsidR="00807CC9" w:rsidRPr="008543D8" w:rsidRDefault="00807CC9" w:rsidP="00474658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>T.C.</w:t>
      </w:r>
    </w:p>
    <w:p w14:paraId="28BC34DA" w14:textId="02693019" w:rsidR="008543D8" w:rsidRDefault="008543D8" w:rsidP="00474658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>ESKİŞEHİR OSMANGAZİ</w:t>
      </w:r>
      <w:r w:rsidR="00807CC9" w:rsidRPr="008543D8">
        <w:rPr>
          <w:rFonts w:ascii="Times New Roman" w:hAnsi="Times New Roman" w:cs="Times New Roman"/>
        </w:rPr>
        <w:t xml:space="preserve"> ÜNİVERSİTESİ</w:t>
      </w:r>
    </w:p>
    <w:p w14:paraId="1866DEE4" w14:textId="0F3AA080" w:rsidR="001029F2" w:rsidRPr="008543D8" w:rsidRDefault="001029F2" w:rsidP="00474658">
      <w:pPr>
        <w:spacing w:after="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KİŞEHİR MESLEK YÜKSEKOKULU</w:t>
      </w:r>
    </w:p>
    <w:p w14:paraId="71FAC3ED" w14:textId="1ECBC18F" w:rsidR="008543D8" w:rsidRDefault="00807CC9" w:rsidP="00474658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 xml:space="preserve">…………..……………………. </w:t>
      </w:r>
      <w:r w:rsidR="008543D8">
        <w:rPr>
          <w:rFonts w:ascii="Times New Roman" w:hAnsi="Times New Roman" w:cs="Times New Roman"/>
        </w:rPr>
        <w:t>BÖLÜM</w:t>
      </w:r>
      <w:r w:rsidR="001029F2">
        <w:rPr>
          <w:rFonts w:ascii="Times New Roman" w:hAnsi="Times New Roman" w:cs="Times New Roman"/>
        </w:rPr>
        <w:t xml:space="preserve"> BAŞKANLIĞINA</w:t>
      </w:r>
      <w:bookmarkStart w:id="0" w:name="_GoBack"/>
      <w:bookmarkEnd w:id="0"/>
    </w:p>
    <w:p w14:paraId="09CD60BF" w14:textId="77777777" w:rsidR="008A7F5A" w:rsidRPr="008543D8" w:rsidRDefault="008A7F5A" w:rsidP="008543D8">
      <w:pPr>
        <w:spacing w:line="360" w:lineRule="auto"/>
        <w:jc w:val="center"/>
        <w:rPr>
          <w:rFonts w:ascii="Times New Roman" w:hAnsi="Times New Roman" w:cs="Times New Roman"/>
        </w:rPr>
      </w:pPr>
    </w:p>
    <w:p w14:paraId="53387C64" w14:textId="66F4AFEF" w:rsidR="008543D8" w:rsidRDefault="00807CC9" w:rsidP="008543D8">
      <w:pPr>
        <w:spacing w:line="360" w:lineRule="auto"/>
        <w:jc w:val="both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 xml:space="preserve">20…/20… Akademik Yılı Güz / Bahar döneminde Meslek Yüksekokulumuz </w:t>
      </w:r>
      <w:proofErr w:type="gramStart"/>
      <w:r w:rsidR="001029F2">
        <w:rPr>
          <w:rFonts w:ascii="Times New Roman" w:hAnsi="Times New Roman" w:cs="Times New Roman"/>
        </w:rPr>
        <w:t>…..</w:t>
      </w:r>
      <w:r w:rsidRPr="008543D8">
        <w:rPr>
          <w:rFonts w:ascii="Times New Roman" w:hAnsi="Times New Roman" w:cs="Times New Roman"/>
        </w:rPr>
        <w:t>……</w:t>
      </w:r>
      <w:r w:rsidR="003F6156">
        <w:rPr>
          <w:rFonts w:ascii="Times New Roman" w:hAnsi="Times New Roman" w:cs="Times New Roman"/>
        </w:rPr>
        <w:t>…..</w:t>
      </w:r>
      <w:r w:rsidRPr="008543D8">
        <w:rPr>
          <w:rFonts w:ascii="Times New Roman" w:hAnsi="Times New Roman" w:cs="Times New Roman"/>
        </w:rPr>
        <w:t>………….</w:t>
      </w:r>
      <w:proofErr w:type="gramEnd"/>
      <w:r w:rsidR="008543D8">
        <w:rPr>
          <w:rFonts w:ascii="Times New Roman" w:hAnsi="Times New Roman" w:cs="Times New Roman"/>
        </w:rPr>
        <w:t xml:space="preserve"> </w:t>
      </w:r>
      <w:r w:rsidRPr="008543D8">
        <w:rPr>
          <w:rFonts w:ascii="Times New Roman" w:hAnsi="Times New Roman" w:cs="Times New Roman"/>
        </w:rPr>
        <w:t>Bölümü</w:t>
      </w:r>
      <w:proofErr w:type="gramStart"/>
      <w:r w:rsidR="008543D8">
        <w:rPr>
          <w:rFonts w:ascii="Times New Roman" w:hAnsi="Times New Roman" w:cs="Times New Roman"/>
        </w:rPr>
        <w:t>………</w:t>
      </w:r>
      <w:r w:rsidR="001029F2">
        <w:rPr>
          <w:rFonts w:ascii="Times New Roman" w:hAnsi="Times New Roman" w:cs="Times New Roman"/>
        </w:rPr>
        <w:t>……</w:t>
      </w:r>
      <w:r w:rsidR="003F6156">
        <w:rPr>
          <w:rFonts w:ascii="Times New Roman" w:hAnsi="Times New Roman" w:cs="Times New Roman"/>
        </w:rPr>
        <w:t>….</w:t>
      </w:r>
      <w:r w:rsidR="001029F2">
        <w:rPr>
          <w:rFonts w:ascii="Times New Roman" w:hAnsi="Times New Roman" w:cs="Times New Roman"/>
        </w:rPr>
        <w:t>….</w:t>
      </w:r>
      <w:r w:rsidR="008543D8">
        <w:rPr>
          <w:rFonts w:ascii="Times New Roman" w:hAnsi="Times New Roman" w:cs="Times New Roman"/>
        </w:rPr>
        <w:t>.</w:t>
      </w:r>
      <w:proofErr w:type="gramEnd"/>
      <w:r w:rsidR="008543D8">
        <w:rPr>
          <w:rFonts w:ascii="Times New Roman" w:hAnsi="Times New Roman" w:cs="Times New Roman"/>
        </w:rPr>
        <w:t>Programı</w:t>
      </w:r>
      <w:r w:rsidRPr="008543D8">
        <w:rPr>
          <w:rFonts w:ascii="Times New Roman" w:hAnsi="Times New Roman" w:cs="Times New Roman"/>
        </w:rPr>
        <w:t>…....sınıf………………….kodlu ve ………</w:t>
      </w:r>
      <w:r w:rsidR="003F6156">
        <w:rPr>
          <w:rFonts w:ascii="Times New Roman" w:hAnsi="Times New Roman" w:cs="Times New Roman"/>
        </w:rPr>
        <w:t>..</w:t>
      </w:r>
      <w:r w:rsidRPr="008543D8">
        <w:rPr>
          <w:rFonts w:ascii="Times New Roman" w:hAnsi="Times New Roman" w:cs="Times New Roman"/>
        </w:rPr>
        <w:t xml:space="preserve">……………isimli ders tarafımca yürütülmektedir. </w:t>
      </w:r>
      <w:r w:rsidR="008543D8" w:rsidRPr="008543D8">
        <w:rPr>
          <w:rFonts w:ascii="Times New Roman" w:hAnsi="Times New Roman" w:cs="Times New Roman"/>
        </w:rPr>
        <w:t>Aşağıda</w:t>
      </w:r>
      <w:r w:rsidRPr="008543D8">
        <w:rPr>
          <w:rFonts w:ascii="Times New Roman" w:hAnsi="Times New Roman" w:cs="Times New Roman"/>
        </w:rPr>
        <w:t xml:space="preserve"> bilgileri bulunan öğrencinin/</w:t>
      </w:r>
      <w:proofErr w:type="spellStart"/>
      <w:r w:rsidRPr="008543D8">
        <w:rPr>
          <w:rFonts w:ascii="Times New Roman" w:hAnsi="Times New Roman" w:cs="Times New Roman"/>
        </w:rPr>
        <w:t>lerin</w:t>
      </w:r>
      <w:proofErr w:type="spellEnd"/>
      <w:r w:rsidRPr="008543D8">
        <w:rPr>
          <w:rFonts w:ascii="Times New Roman" w:hAnsi="Times New Roman" w:cs="Times New Roman"/>
        </w:rPr>
        <w:t xml:space="preserve"> notu girilmemiştir Uygun görüldüğü takdirde mevcut not durumunun</w:t>
      </w:r>
      <w:r w:rsidR="008543D8">
        <w:rPr>
          <w:rFonts w:ascii="Times New Roman" w:hAnsi="Times New Roman" w:cs="Times New Roman"/>
        </w:rPr>
        <w:t xml:space="preserve"> aşağıdaki tabloda belirtildiği</w:t>
      </w:r>
      <w:r w:rsidR="001029F2">
        <w:rPr>
          <w:rFonts w:ascii="Times New Roman" w:hAnsi="Times New Roman" w:cs="Times New Roman"/>
        </w:rPr>
        <w:t xml:space="preserve"> üzere </w:t>
      </w:r>
      <w:r w:rsidR="008543D8">
        <w:rPr>
          <w:rFonts w:ascii="Times New Roman" w:hAnsi="Times New Roman" w:cs="Times New Roman"/>
        </w:rPr>
        <w:t xml:space="preserve">girilmesini </w:t>
      </w:r>
      <w:r w:rsidRPr="008543D8">
        <w:rPr>
          <w:rFonts w:ascii="Times New Roman" w:hAnsi="Times New Roman" w:cs="Times New Roman"/>
        </w:rPr>
        <w:t xml:space="preserve">talep ediyorum. </w:t>
      </w:r>
    </w:p>
    <w:p w14:paraId="1F76E0FB" w14:textId="2705320A" w:rsidR="008543D8" w:rsidRDefault="00807CC9" w:rsidP="008543D8">
      <w:pPr>
        <w:spacing w:line="360" w:lineRule="auto"/>
        <w:jc w:val="both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 xml:space="preserve">Bilgilerinize ve gereğini arz ederim.  </w:t>
      </w:r>
    </w:p>
    <w:p w14:paraId="0D5D7B62" w14:textId="77777777" w:rsidR="008A7F5A" w:rsidRDefault="008A7F5A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3020"/>
        <w:gridCol w:w="3020"/>
        <w:gridCol w:w="3022"/>
      </w:tblGrid>
      <w:tr w:rsidR="00BC39A2" w:rsidRPr="008A7F5A" w14:paraId="6022BBC5" w14:textId="77777777" w:rsidTr="00BC39A2">
        <w:tc>
          <w:tcPr>
            <w:tcW w:w="1666" w:type="pct"/>
            <w:vAlign w:val="center"/>
          </w:tcPr>
          <w:p w14:paraId="73B9C828" w14:textId="2CBD9E55" w:rsidR="00BC39A2" w:rsidRPr="008A7F5A" w:rsidRDefault="00BC39A2" w:rsidP="00BC39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A7F5A">
              <w:rPr>
                <w:rFonts w:ascii="Times New Roman" w:hAnsi="Times New Roman" w:cs="Times New Roman"/>
                <w:b/>
              </w:rPr>
              <w:t>Öğrencinin Numarası</w:t>
            </w:r>
          </w:p>
        </w:tc>
        <w:tc>
          <w:tcPr>
            <w:tcW w:w="1666" w:type="pct"/>
            <w:vAlign w:val="center"/>
          </w:tcPr>
          <w:p w14:paraId="394096B3" w14:textId="61AF585F" w:rsidR="00BC39A2" w:rsidRPr="008A7F5A" w:rsidRDefault="00BC39A2" w:rsidP="00BC39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A7F5A">
              <w:rPr>
                <w:rFonts w:ascii="Times New Roman" w:hAnsi="Times New Roman" w:cs="Times New Roman"/>
                <w:b/>
              </w:rPr>
              <w:t>Öğrencinin Adı-Soyadı</w:t>
            </w:r>
          </w:p>
        </w:tc>
        <w:tc>
          <w:tcPr>
            <w:tcW w:w="1667" w:type="pct"/>
            <w:vAlign w:val="center"/>
          </w:tcPr>
          <w:p w14:paraId="681A9DC0" w14:textId="50080A0A" w:rsidR="00BC39A2" w:rsidRPr="008A7F5A" w:rsidRDefault="00BC39A2" w:rsidP="00BC39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A7F5A">
              <w:rPr>
                <w:rFonts w:ascii="Times New Roman" w:hAnsi="Times New Roman" w:cs="Times New Roman"/>
                <w:b/>
              </w:rPr>
              <w:t>Sınav Notu</w:t>
            </w:r>
          </w:p>
        </w:tc>
      </w:tr>
      <w:tr w:rsidR="00BC39A2" w14:paraId="2525D4D9" w14:textId="77777777" w:rsidTr="00BC39A2">
        <w:tc>
          <w:tcPr>
            <w:tcW w:w="1666" w:type="pct"/>
          </w:tcPr>
          <w:p w14:paraId="2F8A596C" w14:textId="77777777" w:rsidR="00BC39A2" w:rsidRDefault="00BC39A2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66" w:type="pct"/>
          </w:tcPr>
          <w:p w14:paraId="69954A71" w14:textId="77777777" w:rsidR="00BC39A2" w:rsidRDefault="00BC39A2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67" w:type="pct"/>
          </w:tcPr>
          <w:p w14:paraId="35AC1170" w14:textId="77777777" w:rsidR="00BC39A2" w:rsidRDefault="00BC39A2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BC39A2" w14:paraId="3ED248A6" w14:textId="77777777" w:rsidTr="00BC39A2">
        <w:tc>
          <w:tcPr>
            <w:tcW w:w="1666" w:type="pct"/>
          </w:tcPr>
          <w:p w14:paraId="198756E7" w14:textId="77777777" w:rsidR="00BC39A2" w:rsidRDefault="00BC39A2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66" w:type="pct"/>
          </w:tcPr>
          <w:p w14:paraId="781D9862" w14:textId="77777777" w:rsidR="00BC39A2" w:rsidRDefault="00BC39A2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67" w:type="pct"/>
          </w:tcPr>
          <w:p w14:paraId="1E445735" w14:textId="77777777" w:rsidR="00BC39A2" w:rsidRDefault="00BC39A2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C705028" w14:textId="77777777" w:rsidR="008543D8" w:rsidRDefault="008543D8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p w14:paraId="15F89E9C" w14:textId="77777777" w:rsidR="008543D8" w:rsidRDefault="008543D8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p w14:paraId="01D48BE9" w14:textId="77777777" w:rsidR="008543D8" w:rsidRDefault="008543D8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p w14:paraId="341201BC" w14:textId="77777777" w:rsidR="001029F2" w:rsidRDefault="001029F2" w:rsidP="008543D8">
      <w:pPr>
        <w:spacing w:line="36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van </w:t>
      </w:r>
      <w:r w:rsidR="00807CC9" w:rsidRPr="008543D8">
        <w:rPr>
          <w:rFonts w:ascii="Times New Roman" w:hAnsi="Times New Roman" w:cs="Times New Roman"/>
        </w:rPr>
        <w:t xml:space="preserve">Adı Soyadı </w:t>
      </w:r>
    </w:p>
    <w:p w14:paraId="41CFEF4E" w14:textId="3D52FF1E" w:rsidR="00043DE6" w:rsidRPr="008543D8" w:rsidRDefault="00807CC9" w:rsidP="008543D8">
      <w:pPr>
        <w:spacing w:line="360" w:lineRule="auto"/>
        <w:jc w:val="right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>İmza</w:t>
      </w:r>
    </w:p>
    <w:sectPr w:rsidR="00043DE6" w:rsidRPr="008543D8" w:rsidSect="009371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c3NrcwtzC1MDdU0lEKTi0uzszPAykwqwUAHdEB3SwAAAA="/>
  </w:docVars>
  <w:rsids>
    <w:rsidRoot w:val="00807CC9"/>
    <w:rsid w:val="00043DE6"/>
    <w:rsid w:val="001029F2"/>
    <w:rsid w:val="003F6156"/>
    <w:rsid w:val="004465C4"/>
    <w:rsid w:val="00474658"/>
    <w:rsid w:val="007F61C9"/>
    <w:rsid w:val="00807CC9"/>
    <w:rsid w:val="008543D8"/>
    <w:rsid w:val="008A7F5A"/>
    <w:rsid w:val="00937129"/>
    <w:rsid w:val="00B96550"/>
    <w:rsid w:val="00BC39A2"/>
    <w:rsid w:val="00CC5B65"/>
    <w:rsid w:val="00D35624"/>
    <w:rsid w:val="00FE5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08DD8"/>
  <w15:chartTrackingRefBased/>
  <w15:docId w15:val="{04385131-DB89-4431-BC17-82F8BD7B2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C39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zan Kursat Cecen</dc:creator>
  <cp:keywords/>
  <dc:description/>
  <cp:lastModifiedBy>b sezgin</cp:lastModifiedBy>
  <cp:revision>14</cp:revision>
  <cp:lastPrinted>2022-04-01T08:50:00Z</cp:lastPrinted>
  <dcterms:created xsi:type="dcterms:W3CDTF">2022-03-31T09:05:00Z</dcterms:created>
  <dcterms:modified xsi:type="dcterms:W3CDTF">2022-04-01T11:00:00Z</dcterms:modified>
</cp:coreProperties>
</file>